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94AF16" w14:textId="77777777" w:rsidR="00AA36F2" w:rsidRDefault="009215B9">
      <w:pPr>
        <w:pStyle w:val="Title"/>
      </w:pPr>
      <w:r>
        <w:t>2022 Data Management Workshop: RMarkdown</w:t>
      </w:r>
    </w:p>
    <w:p w14:paraId="4E94AF17" w14:textId="77777777" w:rsidR="00AA36F2" w:rsidRDefault="009215B9">
      <w:pPr>
        <w:pStyle w:val="Subtitle"/>
      </w:pPr>
      <w:r>
        <w:t>Knit to Word Demonstration</w:t>
      </w:r>
    </w:p>
    <w:p w14:paraId="4E94AF18" w14:textId="77777777" w:rsidR="00AA36F2" w:rsidRDefault="009215B9">
      <w:pPr>
        <w:pStyle w:val="Author"/>
      </w:pPr>
      <w:r>
        <w:t>Jason Ross &amp; Jacob Cochran</w:t>
      </w:r>
    </w:p>
    <w:p w14:paraId="4E94AF19" w14:textId="77777777" w:rsidR="00AA36F2" w:rsidRDefault="009215B9">
      <w:pPr>
        <w:pStyle w:val="Date"/>
      </w:pPr>
      <w:r>
        <w:t>April 26 20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27666225"/>
        <w:docPartObj>
          <w:docPartGallery w:val="Table of Contents"/>
          <w:docPartUnique/>
        </w:docPartObj>
      </w:sdtPr>
      <w:sdtEndPr/>
      <w:sdtContent>
        <w:p w14:paraId="4E94AF1A" w14:textId="77777777" w:rsidR="00AA36F2" w:rsidRDefault="009215B9">
          <w:pPr>
            <w:pStyle w:val="TOCHeading"/>
          </w:pPr>
          <w:r>
            <w:t>Table of Contents</w:t>
          </w:r>
        </w:p>
        <w:p w14:paraId="205118A6" w14:textId="150194DE" w:rsidR="001D4BDD" w:rsidRDefault="009215B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390278" w:history="1">
            <w:r w:rsidR="001D4BDD" w:rsidRPr="00B626CB">
              <w:rPr>
                <w:rStyle w:val="Hyperlink"/>
                <w:noProof/>
              </w:rPr>
              <w:t>Introduction</w:t>
            </w:r>
            <w:r w:rsidR="001D4BDD">
              <w:rPr>
                <w:noProof/>
                <w:webHidden/>
              </w:rPr>
              <w:tab/>
            </w:r>
            <w:r w:rsidR="001D4BDD">
              <w:rPr>
                <w:noProof/>
                <w:webHidden/>
              </w:rPr>
              <w:fldChar w:fldCharType="begin"/>
            </w:r>
            <w:r w:rsidR="001D4BDD">
              <w:rPr>
                <w:noProof/>
                <w:webHidden/>
              </w:rPr>
              <w:instrText xml:space="preserve"> PAGEREF _Toc102390278 \h </w:instrText>
            </w:r>
            <w:r w:rsidR="001D4BDD">
              <w:rPr>
                <w:noProof/>
                <w:webHidden/>
              </w:rPr>
            </w:r>
            <w:r w:rsidR="001D4BDD">
              <w:rPr>
                <w:noProof/>
                <w:webHidden/>
              </w:rPr>
              <w:fldChar w:fldCharType="separate"/>
            </w:r>
            <w:r w:rsidR="001D4BDD">
              <w:rPr>
                <w:noProof/>
                <w:webHidden/>
              </w:rPr>
              <w:t>2</w:t>
            </w:r>
            <w:r w:rsidR="001D4BDD">
              <w:rPr>
                <w:noProof/>
                <w:webHidden/>
              </w:rPr>
              <w:fldChar w:fldCharType="end"/>
            </w:r>
          </w:hyperlink>
        </w:p>
        <w:p w14:paraId="622B6DDF" w14:textId="3E9BD10A" w:rsidR="001D4BDD" w:rsidRDefault="001D4B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2390279" w:history="1">
            <w:r w:rsidRPr="00B626CB">
              <w:rPr>
                <w:rStyle w:val="Hyperlink"/>
                <w:noProof/>
              </w:rPr>
              <w:t>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390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2EE7C" w14:textId="62D2650B" w:rsidR="001D4BDD" w:rsidRDefault="001D4BD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2390280" w:history="1">
            <w:r w:rsidRPr="00B626CB">
              <w:rPr>
                <w:rStyle w:val="Hyperlink"/>
                <w:noProof/>
              </w:rPr>
              <w:t>Kable Pack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390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3E928" w14:textId="63D67088" w:rsidR="001D4BDD" w:rsidRDefault="001D4BD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2390281" w:history="1">
            <w:r w:rsidRPr="00B626CB">
              <w:rPr>
                <w:rStyle w:val="Hyperlink"/>
                <w:noProof/>
              </w:rPr>
              <w:t>Flextable Pack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390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B482C4" w14:textId="3D491498" w:rsidR="001D4BDD" w:rsidRDefault="001D4B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02390282" w:history="1">
            <w:r w:rsidRPr="00B626CB">
              <w:rPr>
                <w:rStyle w:val="Hyperlink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390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096DE0" w14:textId="058B1426" w:rsidR="001D4BDD" w:rsidRDefault="001D4BD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2390283" w:history="1">
            <w:r w:rsidRPr="00B626CB">
              <w:rPr>
                <w:rStyle w:val="Hyperlink"/>
                <w:noProof/>
              </w:rPr>
              <w:t>ggplot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390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C8E798" w14:textId="6B781DF4" w:rsidR="001D4BDD" w:rsidRDefault="001D4BD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2390284" w:history="1">
            <w:r w:rsidRPr="00B626CB">
              <w:rPr>
                <w:rStyle w:val="Hyperlink"/>
                <w:noProof/>
              </w:rPr>
              <w:t>ggplot cou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390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94AF1B" w14:textId="7069750D" w:rsidR="00AA36F2" w:rsidRDefault="009215B9">
          <w:r>
            <w:fldChar w:fldCharType="end"/>
          </w:r>
        </w:p>
      </w:sdtContent>
    </w:sdt>
    <w:p w14:paraId="4E94AF1C" w14:textId="77777777" w:rsidR="00AA36F2" w:rsidRDefault="009215B9">
      <w:r>
        <w:br w:type="page"/>
      </w:r>
    </w:p>
    <w:p w14:paraId="4E94AF1D" w14:textId="77777777" w:rsidR="00AA36F2" w:rsidRDefault="009215B9">
      <w:pPr>
        <w:pStyle w:val="Heading1"/>
      </w:pPr>
      <w:bookmarkStart w:id="0" w:name="introduction"/>
      <w:bookmarkStart w:id="1" w:name="_Toc102390278"/>
      <w:r>
        <w:lastRenderedPageBreak/>
        <w:t>Introduction</w:t>
      </w:r>
      <w:bookmarkEnd w:id="1"/>
    </w:p>
    <w:p w14:paraId="4E94AF1E" w14:textId="77777777" w:rsidR="00AA36F2" w:rsidRDefault="009215B9">
      <w:pPr>
        <w:pStyle w:val="FirstParagraph"/>
      </w:pPr>
      <w:r>
        <w:t xml:space="preserve">This document demonstrates how to render a Word document using </w:t>
      </w:r>
      <w:r>
        <w:rPr>
          <w:b/>
          <w:bCs/>
        </w:rPr>
        <w:t>RMarkdown</w:t>
      </w:r>
      <w:r>
        <w:t xml:space="preserve"> (</w:t>
      </w:r>
      <w:hyperlink r:id="rId7">
        <w:r>
          <w:rPr>
            <w:rStyle w:val="Hyperlink"/>
          </w:rPr>
          <w:t>RMarkdown Cheat Sheet</w:t>
        </w:r>
      </w:hyperlink>
      <w:r>
        <w:t xml:space="preserve">) and provides a few helpful links. Rendering a Word document can </w:t>
      </w:r>
      <w:r>
        <w:t>be challenging to format in R, especially when trying to format a table. Unlike rendering a PDF where you can format the document in the R script, it is better to format a reference document that can be used to format the document you are rendering (</w:t>
      </w:r>
      <w:hyperlink r:id="rId8">
        <w:r>
          <w:rPr>
            <w:rStyle w:val="Hyperlink"/>
          </w:rPr>
          <w:t>Formating a Word document article</w:t>
        </w:r>
      </w:hyperlink>
      <w:r>
        <w:t>). We will step through the process to generate and use the reference document today. For more complex documents, I would recommend checking out the following pa</w:t>
      </w:r>
      <w:r>
        <w:t>ckages:</w:t>
      </w:r>
    </w:p>
    <w:p w14:paraId="4E94AF1F" w14:textId="77777777" w:rsidR="00AA36F2" w:rsidRDefault="009215B9">
      <w:pPr>
        <w:pStyle w:val="BodyText"/>
      </w:pPr>
      <w:r>
        <w:t>Other packages that may help:</w:t>
      </w:r>
    </w:p>
    <w:p w14:paraId="4E94AF20" w14:textId="77777777" w:rsidR="00AA36F2" w:rsidRDefault="009215B9">
      <w:pPr>
        <w:pStyle w:val="Compact"/>
        <w:numPr>
          <w:ilvl w:val="0"/>
          <w:numId w:val="2"/>
        </w:numPr>
      </w:pPr>
      <w:hyperlink r:id="rId9">
        <w:r>
          <w:rPr>
            <w:rStyle w:val="Hyperlink"/>
          </w:rPr>
          <w:t>Bookdown</w:t>
        </w:r>
      </w:hyperlink>
    </w:p>
    <w:p w14:paraId="4E94AF21" w14:textId="77777777" w:rsidR="00AA36F2" w:rsidRDefault="009215B9">
      <w:pPr>
        <w:pStyle w:val="Compact"/>
        <w:numPr>
          <w:ilvl w:val="0"/>
          <w:numId w:val="2"/>
        </w:numPr>
      </w:pPr>
      <w:hyperlink r:id="rId10">
        <w:r>
          <w:rPr>
            <w:rStyle w:val="Hyperlink"/>
          </w:rPr>
          <w:t>officedown</w:t>
        </w:r>
      </w:hyperlink>
    </w:p>
    <w:p w14:paraId="4E94AF22" w14:textId="77777777" w:rsidR="00AA36F2" w:rsidRDefault="009215B9">
      <w:pPr>
        <w:pStyle w:val="Heading1"/>
      </w:pPr>
      <w:bookmarkStart w:id="2" w:name="tables"/>
      <w:bookmarkStart w:id="3" w:name="_Toc102390279"/>
      <w:bookmarkEnd w:id="0"/>
      <w:r>
        <w:t>Tables</w:t>
      </w:r>
      <w:bookmarkEnd w:id="3"/>
    </w:p>
    <w:p w14:paraId="4E94AF23" w14:textId="77777777" w:rsidR="00AA36F2" w:rsidRDefault="009215B9">
      <w:pPr>
        <w:pStyle w:val="FirstParagraph"/>
      </w:pPr>
      <w:r>
        <w:t>There are a few packages that can handle tables in word (</w:t>
      </w:r>
      <w:hyperlink r:id="rId11">
        <w:r>
          <w:rPr>
            <w:rStyle w:val="Hyperlink"/>
          </w:rPr>
          <w:t>Comparison of Packages</w:t>
        </w:r>
      </w:hyperlink>
      <w:r>
        <w:t>) with varying capabilities. The kable package can be used for simple tables while the huxtable package uses the flextable package. Therefore, the flextable pac</w:t>
      </w:r>
      <w:r>
        <w:t>kage is best suited for formatting a table when rendering a document to word. Here are a few links that are helpful when using the flextable package:</w:t>
      </w:r>
    </w:p>
    <w:p w14:paraId="4E94AF24" w14:textId="77777777" w:rsidR="00AA36F2" w:rsidRDefault="009215B9">
      <w:pPr>
        <w:pStyle w:val="Compact"/>
        <w:numPr>
          <w:ilvl w:val="0"/>
          <w:numId w:val="3"/>
        </w:numPr>
      </w:pPr>
      <w:r>
        <w:t>Flextable Resources:</w:t>
      </w:r>
    </w:p>
    <w:p w14:paraId="4E94AF25" w14:textId="77777777" w:rsidR="00AA36F2" w:rsidRDefault="009215B9">
      <w:pPr>
        <w:pStyle w:val="Compact"/>
        <w:numPr>
          <w:ilvl w:val="1"/>
          <w:numId w:val="4"/>
        </w:numPr>
      </w:pPr>
      <w:hyperlink r:id="rId12">
        <w:r>
          <w:rPr>
            <w:rStyle w:val="Hyperlink"/>
          </w:rPr>
          <w:t>https://ardata-fr.gith</w:t>
        </w:r>
        <w:r>
          <w:rPr>
            <w:rStyle w:val="Hyperlink"/>
          </w:rPr>
          <w:t>ub.io/flextable-book/</w:t>
        </w:r>
      </w:hyperlink>
    </w:p>
    <w:p w14:paraId="4E94AF26" w14:textId="77777777" w:rsidR="00AA36F2" w:rsidRDefault="009215B9">
      <w:pPr>
        <w:pStyle w:val="Compact"/>
        <w:numPr>
          <w:ilvl w:val="1"/>
          <w:numId w:val="4"/>
        </w:numPr>
      </w:pPr>
      <w:hyperlink r:id="rId13">
        <w:r>
          <w:rPr>
            <w:rStyle w:val="Hyperlink"/>
          </w:rPr>
          <w:t>https://davidgohel.github.io/flextable/reference/index.html</w:t>
        </w:r>
      </w:hyperlink>
    </w:p>
    <w:p w14:paraId="4E94AF27" w14:textId="77777777" w:rsidR="00AA36F2" w:rsidRDefault="009215B9">
      <w:pPr>
        <w:pStyle w:val="Heading2"/>
      </w:pPr>
      <w:bookmarkStart w:id="4" w:name="kable-package"/>
      <w:bookmarkStart w:id="5" w:name="_Toc102390280"/>
      <w:r>
        <w:t>Kable Package</w:t>
      </w:r>
      <w:bookmarkEnd w:id="5"/>
    </w:p>
    <w:p w14:paraId="4E94AF28" w14:textId="77777777" w:rsidR="00AA36F2" w:rsidRDefault="009215B9">
      <w:pPr>
        <w:pStyle w:val="TableCaption"/>
      </w:pPr>
      <w:r>
        <w:t>Table 1. This is a nice table using kable.</w:t>
      </w:r>
    </w:p>
    <w:tbl>
      <w:tblPr>
        <w:tblStyle w:val="Style1"/>
        <w:tblW w:w="0" w:type="auto"/>
        <w:jc w:val="center"/>
        <w:tblLook w:val="0020" w:firstRow="1" w:lastRow="0" w:firstColumn="0" w:lastColumn="0" w:noHBand="0" w:noVBand="0"/>
        <w:tblCaption w:val="Table 1. This is a nice table using kable."/>
      </w:tblPr>
      <w:tblGrid>
        <w:gridCol w:w="748"/>
        <w:gridCol w:w="2823"/>
        <w:gridCol w:w="2303"/>
        <w:gridCol w:w="1143"/>
      </w:tblGrid>
      <w:tr w:rsidR="00AA36F2" w14:paraId="4E94AF2D" w14:textId="77777777" w:rsidTr="009215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</w:tcPr>
          <w:p w14:paraId="4E94AF29" w14:textId="77777777" w:rsidR="00AA36F2" w:rsidRDefault="009215B9">
            <w:pPr>
              <w:pStyle w:val="Compact"/>
            </w:pPr>
            <w:r>
              <w:t>Year</w:t>
            </w:r>
          </w:p>
        </w:tc>
        <w:tc>
          <w:tcPr>
            <w:tcW w:w="0" w:type="auto"/>
          </w:tcPr>
          <w:p w14:paraId="4E94AF2A" w14:textId="77777777" w:rsidR="00AA36F2" w:rsidRDefault="009215B9">
            <w:pPr>
              <w:pStyle w:val="Compact"/>
              <w:jc w:val="center"/>
            </w:pPr>
            <w:r>
              <w:t>16’ Bottom Trawl (4.9 m)</w:t>
            </w:r>
          </w:p>
        </w:tc>
        <w:tc>
          <w:tcPr>
            <w:tcW w:w="0" w:type="auto"/>
          </w:tcPr>
          <w:p w14:paraId="4E94AF2B" w14:textId="77777777" w:rsidR="00AA36F2" w:rsidRDefault="009215B9">
            <w:pPr>
              <w:pStyle w:val="Compact"/>
              <w:jc w:val="center"/>
            </w:pPr>
            <w:r>
              <w:t>Boat Ele</w:t>
            </w:r>
            <w:r>
              <w:t>ctroshocker</w:t>
            </w:r>
          </w:p>
        </w:tc>
        <w:tc>
          <w:tcPr>
            <w:tcW w:w="0" w:type="auto"/>
          </w:tcPr>
          <w:p w14:paraId="4E94AF2C" w14:textId="77777777" w:rsidR="00AA36F2" w:rsidRDefault="009215B9">
            <w:pPr>
              <w:pStyle w:val="Compact"/>
              <w:jc w:val="center"/>
            </w:pPr>
            <w:r>
              <w:t>Fyke Net</w:t>
            </w:r>
          </w:p>
        </w:tc>
      </w:tr>
      <w:tr w:rsidR="00AA36F2" w14:paraId="4E94AF32" w14:textId="77777777" w:rsidTr="009215B9">
        <w:trPr>
          <w:jc w:val="center"/>
        </w:trPr>
        <w:tc>
          <w:tcPr>
            <w:tcW w:w="0" w:type="auto"/>
          </w:tcPr>
          <w:p w14:paraId="4E94AF2E" w14:textId="77777777" w:rsidR="00AA36F2" w:rsidRDefault="009215B9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4E94AF2F" w14:textId="77777777" w:rsidR="00AA36F2" w:rsidRDefault="009215B9">
            <w:pPr>
              <w:pStyle w:val="Compact"/>
              <w:jc w:val="center"/>
            </w:pPr>
            <w:r>
              <w:t>120</w:t>
            </w:r>
          </w:p>
        </w:tc>
        <w:tc>
          <w:tcPr>
            <w:tcW w:w="0" w:type="auto"/>
          </w:tcPr>
          <w:p w14:paraId="4E94AF30" w14:textId="77777777" w:rsidR="00AA36F2" w:rsidRDefault="009215B9">
            <w:pPr>
              <w:pStyle w:val="Compact"/>
              <w:jc w:val="center"/>
            </w:pPr>
            <w:r>
              <w:t>60</w:t>
            </w:r>
          </w:p>
        </w:tc>
        <w:tc>
          <w:tcPr>
            <w:tcW w:w="0" w:type="auto"/>
          </w:tcPr>
          <w:p w14:paraId="4E94AF31" w14:textId="77777777" w:rsidR="00AA36F2" w:rsidRDefault="009215B9">
            <w:pPr>
              <w:pStyle w:val="Compact"/>
              <w:jc w:val="center"/>
            </w:pPr>
            <w:r>
              <w:t>60</w:t>
            </w:r>
          </w:p>
        </w:tc>
      </w:tr>
      <w:tr w:rsidR="00AA36F2" w14:paraId="4E94AF37" w14:textId="77777777" w:rsidTr="009215B9">
        <w:trPr>
          <w:jc w:val="center"/>
        </w:trPr>
        <w:tc>
          <w:tcPr>
            <w:tcW w:w="0" w:type="auto"/>
          </w:tcPr>
          <w:p w14:paraId="4E94AF33" w14:textId="77777777" w:rsidR="00AA36F2" w:rsidRDefault="009215B9">
            <w:pPr>
              <w:pStyle w:val="Compact"/>
            </w:pPr>
            <w:r>
              <w:t>2019</w:t>
            </w:r>
          </w:p>
        </w:tc>
        <w:tc>
          <w:tcPr>
            <w:tcW w:w="0" w:type="auto"/>
          </w:tcPr>
          <w:p w14:paraId="4E94AF34" w14:textId="77777777" w:rsidR="00AA36F2" w:rsidRDefault="009215B9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4E94AF35" w14:textId="77777777" w:rsidR="00AA36F2" w:rsidRDefault="009215B9">
            <w:pPr>
              <w:pStyle w:val="Compact"/>
              <w:jc w:val="center"/>
            </w:pPr>
            <w:r>
              <w:t>60</w:t>
            </w:r>
          </w:p>
        </w:tc>
        <w:tc>
          <w:tcPr>
            <w:tcW w:w="0" w:type="auto"/>
          </w:tcPr>
          <w:p w14:paraId="4E94AF36" w14:textId="77777777" w:rsidR="00AA36F2" w:rsidRDefault="009215B9">
            <w:pPr>
              <w:pStyle w:val="Compact"/>
              <w:jc w:val="center"/>
            </w:pPr>
            <w:r>
              <w:t>60</w:t>
            </w:r>
          </w:p>
        </w:tc>
      </w:tr>
    </w:tbl>
    <w:p w14:paraId="4E94AF38" w14:textId="77777777" w:rsidR="00AA36F2" w:rsidRDefault="009215B9">
      <w:pPr>
        <w:pStyle w:val="Heading2"/>
      </w:pPr>
      <w:bookmarkStart w:id="6" w:name="flextable-package"/>
      <w:bookmarkStart w:id="7" w:name="_Toc102390281"/>
      <w:bookmarkEnd w:id="4"/>
      <w:r>
        <w:lastRenderedPageBreak/>
        <w:t>Flextable Package</w:t>
      </w:r>
      <w:bookmarkEnd w:id="7"/>
    </w:p>
    <w:p w14:paraId="4E94AF39" w14:textId="70A68A0C" w:rsidR="00AA36F2" w:rsidRDefault="009215B9">
      <w:pPr>
        <w:pStyle w:val="TableCaption"/>
      </w:pPr>
      <w:r>
        <w:rPr>
          <w:b/>
        </w:rPr>
        <w:t xml:space="preserve">Table </w:t>
      </w:r>
      <w:bookmarkStart w:id="8" w:name="EffortSummaryFlextable"/>
      <w:r>
        <w:rPr>
          <w:b/>
        </w:rPr>
        <w:fldChar w:fldCharType="begin"/>
      </w:r>
      <w:r>
        <w:rPr>
          <w:b/>
        </w:rPr>
        <w:instrText>SEQ tab \* Arabic</w:instrText>
      </w:r>
      <w:r w:rsidR="00F90C81">
        <w:rPr>
          <w:b/>
        </w:rPr>
        <w:fldChar w:fldCharType="separate"/>
      </w:r>
      <w:r w:rsidR="00F90C81">
        <w:rPr>
          <w:b/>
          <w:noProof/>
        </w:rPr>
        <w:t>1</w:t>
      </w:r>
      <w:r>
        <w:rPr>
          <w:b/>
        </w:rPr>
        <w:fldChar w:fldCharType="end"/>
      </w:r>
      <w:bookmarkEnd w:id="8"/>
      <w:r>
        <w:t>: This is a nice table using the flextable package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160"/>
        <w:gridCol w:w="2160"/>
        <w:gridCol w:w="2160"/>
        <w:gridCol w:w="2160"/>
      </w:tblGrid>
      <w:tr w:rsidR="00AA36F2" w14:paraId="4E94AF3E" w14:textId="77777777" w:rsidTr="00AA36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21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F3A" w14:textId="77777777" w:rsidR="00AA36F2" w:rsidRDefault="009215B9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Year</w:t>
            </w:r>
          </w:p>
        </w:tc>
        <w:tc>
          <w:tcPr>
            <w:tcW w:w="21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F3B" w14:textId="77777777" w:rsidR="00AA36F2" w:rsidRDefault="009215B9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Bottom_Trawl</w:t>
            </w:r>
          </w:p>
        </w:tc>
        <w:tc>
          <w:tcPr>
            <w:tcW w:w="21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F3C" w14:textId="77777777" w:rsidR="00AA36F2" w:rsidRDefault="009215B9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Electrofishing</w:t>
            </w:r>
          </w:p>
        </w:tc>
        <w:tc>
          <w:tcPr>
            <w:tcW w:w="21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F3D" w14:textId="77777777" w:rsidR="00AA36F2" w:rsidRDefault="009215B9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Fyke Net</w:t>
            </w:r>
          </w:p>
        </w:tc>
      </w:tr>
      <w:tr w:rsidR="00AA36F2" w14:paraId="4E94AF43" w14:textId="77777777" w:rsidTr="00AA36F2">
        <w:trPr>
          <w:cantSplit/>
          <w:jc w:val="center"/>
        </w:trPr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F3F" w14:textId="77777777" w:rsidR="00AA36F2" w:rsidRDefault="009215B9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18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F40" w14:textId="77777777" w:rsidR="00AA36F2" w:rsidRDefault="009215B9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120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F41" w14:textId="77777777" w:rsidR="00AA36F2" w:rsidRDefault="009215B9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F42" w14:textId="77777777" w:rsidR="00AA36F2" w:rsidRDefault="009215B9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</w:tr>
      <w:tr w:rsidR="00AA36F2" w14:paraId="4E94AF48" w14:textId="77777777" w:rsidTr="00AA36F2">
        <w:trPr>
          <w:cantSplit/>
          <w:jc w:val="center"/>
        </w:trPr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F44" w14:textId="77777777" w:rsidR="00AA36F2" w:rsidRDefault="009215B9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2019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F45" w14:textId="77777777" w:rsidR="00AA36F2" w:rsidRDefault="009215B9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FF0000"/>
                <w:sz w:val="20"/>
                <w:szCs w:val="20"/>
              </w:rPr>
              <w:t>123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F46" w14:textId="77777777" w:rsidR="00AA36F2" w:rsidRDefault="009215B9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  <w:tc>
          <w:tcPr>
            <w:tcW w:w="21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F47" w14:textId="77777777" w:rsidR="00AA36F2" w:rsidRDefault="009215B9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color w:val="000000"/>
                <w:sz w:val="20"/>
                <w:szCs w:val="20"/>
              </w:rPr>
              <w:t>60</w:t>
            </w:r>
          </w:p>
        </w:tc>
      </w:tr>
      <w:tr w:rsidR="00AA36F2" w14:paraId="4E94AF4D" w14:textId="77777777" w:rsidTr="00AA36F2">
        <w:trPr>
          <w:cantSplit/>
          <w:jc w:val="center"/>
        </w:trPr>
        <w:tc>
          <w:tcPr>
            <w:tcW w:w="21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F49" w14:textId="77777777" w:rsidR="00AA36F2" w:rsidRDefault="009215B9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21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F4A" w14:textId="77777777" w:rsidR="00AA36F2" w:rsidRDefault="009215B9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b/>
                <w:color w:val="FF0000"/>
                <w:sz w:val="20"/>
                <w:szCs w:val="20"/>
              </w:rPr>
              <w:t>243</w:t>
            </w:r>
          </w:p>
        </w:tc>
        <w:tc>
          <w:tcPr>
            <w:tcW w:w="21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F4B" w14:textId="77777777" w:rsidR="00AA36F2" w:rsidRDefault="009215B9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20</w:t>
            </w:r>
          </w:p>
        </w:tc>
        <w:tc>
          <w:tcPr>
            <w:tcW w:w="21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F4C" w14:textId="77777777" w:rsidR="00AA36F2" w:rsidRDefault="009215B9">
            <w:pPr>
              <w:keepNext/>
              <w:spacing w:before="60" w:after="60"/>
              <w:ind w:left="60" w:right="6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0"/>
                <w:szCs w:val="20"/>
              </w:rPr>
              <w:t>120</w:t>
            </w:r>
          </w:p>
        </w:tc>
      </w:tr>
    </w:tbl>
    <w:p w14:paraId="4E94AF4E" w14:textId="77777777" w:rsidR="00AA36F2" w:rsidRDefault="009215B9">
      <w:pPr>
        <w:pStyle w:val="Heading1"/>
      </w:pPr>
      <w:bookmarkStart w:id="9" w:name="plots"/>
      <w:bookmarkStart w:id="10" w:name="_Toc102390282"/>
      <w:bookmarkEnd w:id="6"/>
      <w:bookmarkEnd w:id="2"/>
      <w:r>
        <w:t>Plots</w:t>
      </w:r>
      <w:bookmarkEnd w:id="10"/>
    </w:p>
    <w:p w14:paraId="4E94AF4F" w14:textId="77777777" w:rsidR="00AA36F2" w:rsidRDefault="009215B9">
      <w:pPr>
        <w:pStyle w:val="Heading2"/>
      </w:pPr>
      <w:bookmarkStart w:id="11" w:name="ggplot2"/>
      <w:bookmarkStart w:id="12" w:name="_Toc102390283"/>
      <w:r>
        <w:t>ggplot2</w:t>
      </w:r>
      <w:bookmarkEnd w:id="12"/>
    </w:p>
    <w:p w14:paraId="4E94AF50" w14:textId="77777777" w:rsidR="00AA36F2" w:rsidRDefault="009215B9">
      <w:pPr>
        <w:pStyle w:val="FirstParagraph"/>
      </w:pPr>
      <w:r>
        <w:t>Embedding a figure is more straight forward than generating tables. The same package can be used to generate figures whether you are knitting MSWord, PDF, HTML, and etc. I use ggplot2 to generate my maps and figures and the reference can be found at:</w:t>
      </w:r>
      <w:r>
        <w:br/>
      </w:r>
      <w:hyperlink r:id="rId14">
        <w:r>
          <w:rPr>
            <w:rStyle w:val="Hyperlink"/>
          </w:rPr>
          <w:t>https://ggplot2.tidyverse.org/reference/ggplot.html</w:t>
        </w:r>
      </w:hyperlink>
    </w:p>
    <w:p w14:paraId="4E94AF51" w14:textId="77777777" w:rsidR="00AA36F2" w:rsidRDefault="009215B9">
      <w:pPr>
        <w:pStyle w:val="BodyText"/>
      </w:pPr>
      <w:r>
        <w:t>You can also embed plots, for example:</w:t>
      </w:r>
    </w:p>
    <w:p w14:paraId="4E94AF52" w14:textId="77777777" w:rsidR="00AA36F2" w:rsidRDefault="009215B9">
      <w:pPr>
        <w:pStyle w:val="Heading2"/>
      </w:pPr>
      <w:bookmarkStart w:id="13" w:name="ggplot-counts"/>
      <w:bookmarkStart w:id="14" w:name="_Toc102390284"/>
      <w:bookmarkEnd w:id="11"/>
      <w:r>
        <w:t>ggplot counts</w:t>
      </w:r>
      <w:bookmarkEnd w:id="14"/>
    </w:p>
    <w:p w14:paraId="4E94AF53" w14:textId="77777777" w:rsidR="00AA36F2" w:rsidRDefault="009215B9">
      <w:pPr>
        <w:pStyle w:val="CaptionedFigure"/>
      </w:pPr>
      <w:r>
        <w:rPr>
          <w:noProof/>
        </w:rPr>
        <w:drawing>
          <wp:inline distT="0" distB="0" distL="0" distR="0" wp14:anchorId="4E94AF55" wp14:editId="4E94AF56">
            <wp:extent cx="5334000" cy="3048000"/>
            <wp:effectExtent l="0" t="0" r="0" b="0"/>
            <wp:docPr id="1" name="Picture" descr="Figure 1. An example of a figure that was created using ggplo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arkdown-Demonstration-2_files/figure-docx/CatchSummary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4AF54" w14:textId="77777777" w:rsidR="00AA36F2" w:rsidRDefault="009215B9">
      <w:pPr>
        <w:pStyle w:val="ImageCaption"/>
      </w:pPr>
      <w:r>
        <w:t>Figure 1. An example of a figure that was created using ggplot.</w:t>
      </w:r>
    </w:p>
    <w:bookmarkEnd w:id="13"/>
    <w:bookmarkEnd w:id="9"/>
    <w:sectPr w:rsidR="00AA36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4AF5B" w14:textId="77777777" w:rsidR="00000000" w:rsidRDefault="009215B9">
      <w:pPr>
        <w:spacing w:after="0"/>
      </w:pPr>
      <w:r>
        <w:separator/>
      </w:r>
    </w:p>
  </w:endnote>
  <w:endnote w:type="continuationSeparator" w:id="0">
    <w:p w14:paraId="4E94AF5D" w14:textId="77777777" w:rsidR="00000000" w:rsidRDefault="009215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94AF57" w14:textId="77777777" w:rsidR="00AA36F2" w:rsidRDefault="009215B9">
      <w:r>
        <w:separator/>
      </w:r>
    </w:p>
  </w:footnote>
  <w:footnote w:type="continuationSeparator" w:id="0">
    <w:p w14:paraId="4E94AF58" w14:textId="77777777" w:rsidR="00AA36F2" w:rsidRDefault="009215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844DFA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A16E5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BF280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63EC4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C985E6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ACEA1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AC6626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6E023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FC0B6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CB237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21AC1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B7F83F4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0A99411"/>
    <w:multiLevelType w:val="multilevel"/>
    <w:tmpl w:val="75E09C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1"/>
  </w:num>
  <w:num w:numId="4">
    <w:abstractNumId w:val="11"/>
  </w:num>
  <w:num w:numId="5">
    <w:abstractNumId w:val="9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A36F2"/>
    <w:rsid w:val="001D4BDD"/>
    <w:rsid w:val="006D6555"/>
    <w:rsid w:val="007B7823"/>
    <w:rsid w:val="009215B9"/>
    <w:rsid w:val="009A47C2"/>
    <w:rsid w:val="009B4144"/>
    <w:rsid w:val="00AA36F2"/>
    <w:rsid w:val="00F90C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94AF16"/>
  <w15:docId w15:val="{0AC2DCEC-D425-42DE-84D8-9B0F2F955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D6555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D655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D6555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autoRedefine/>
    <w:rsid w:val="00F90C81"/>
    <w:pPr>
      <w:keepNext/>
    </w:pPr>
    <w:rPr>
      <w:color w:val="000000" w:themeColor="text1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6D6555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1D4BD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D4BDD"/>
    <w:pPr>
      <w:spacing w:after="100"/>
      <w:ind w:left="240"/>
    </w:pPr>
  </w:style>
  <w:style w:type="table" w:customStyle="1" w:styleId="Style1">
    <w:name w:val="Style1"/>
    <w:basedOn w:val="TableNormal"/>
    <w:uiPriority w:val="99"/>
    <w:rsid w:val="007B7823"/>
    <w:pPr>
      <w:spacing w:after="0"/>
    </w:pPr>
    <w:tblPr/>
    <w:tblStylePr w:type="firstRow">
      <w:rPr>
        <w:rFonts w:ascii="Times New Roman" w:hAnsi="Times New Roman"/>
        <w:b/>
        <w:sz w:val="24"/>
      </w:rPr>
      <w:tblPr/>
      <w:tcPr>
        <w:tcBorders>
          <w:bottom w:val="single" w:sz="4" w:space="0" w:color="auto"/>
        </w:tcBorders>
      </w:tcPr>
    </w:tblStylePr>
    <w:tblStylePr w:type="lastRow">
      <w:rPr>
        <w:b/>
      </w:rPr>
      <w:tblPr/>
      <w:tcPr>
        <w:tcBorders>
          <w:top w:val="single" w:sz="4" w:space="0" w:color="auto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6D6555"/>
  </w:style>
  <w:style w:type="table" w:styleId="TableGrid">
    <w:name w:val="Table Grid"/>
    <w:basedOn w:val="TableNormal"/>
    <w:rsid w:val="007B782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markdown.rstudio.com/articles_docx.html" TargetMode="External"/><Relationship Id="rId13" Type="http://schemas.openxmlformats.org/officeDocument/2006/relationships/hyperlink" Target="https://davidgohel.github.io/flextable/reference/index.html" TargetMode="External"/><Relationship Id="rId1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hyperlink" Target="https://www.rstudio.com/wp-content/uploads/2015/02/rmarkdown-cheatsheet.pdf" TargetMode="External"/><Relationship Id="rId12" Type="http://schemas.openxmlformats.org/officeDocument/2006/relationships/hyperlink" Target="https://ardata-fr.github.io/flextable-book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20" Type="http://schemas.openxmlformats.org/officeDocument/2006/relationships/customXml" Target="../customXml/item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ran.r-project.org/web/packages/gtsummary/vignettes/rmarkdown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yperlink" Target="https://ardata-fr.github.io/flextable-book/index.html" TargetMode="External"/><Relationship Id="rId19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hyperlink" Target="https://bookdown.org/" TargetMode="External"/><Relationship Id="rId14" Type="http://schemas.openxmlformats.org/officeDocument/2006/relationships/hyperlink" Target="https://ggplot2.tidyverse.org/reference/ggplo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D857E12D7716438746EACFC3738D0C" ma:contentTypeVersion="15" ma:contentTypeDescription="Create a new document." ma:contentTypeScope="" ma:versionID="96643ae08647bbf533186adc137652cc">
  <xsd:schema xmlns:xsd="http://www.w3.org/2001/XMLSchema" xmlns:xs="http://www.w3.org/2001/XMLSchema" xmlns:p="http://schemas.microsoft.com/office/2006/metadata/properties" xmlns:ns2="137cd24b-4df0-48b0-ab1a-e38ec943e6f4" xmlns:ns3="2e1501d5-e187-4e22-99a2-2adcbc463d38" targetNamespace="http://schemas.microsoft.com/office/2006/metadata/properties" ma:root="true" ma:fieldsID="64e7b1a23118eca87d29d59c4f38c15a" ns2:_="" ns3:_="">
    <xsd:import namespace="137cd24b-4df0-48b0-ab1a-e38ec943e6f4"/>
    <xsd:import namespace="2e1501d5-e187-4e22-99a2-2adcbc463d3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Locatio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_x0035_08Compliant" minOccurs="0"/>
                <xsd:element ref="ns2:SPList" minOccurs="0"/>
                <xsd:element ref="ns2:DrupalList" minOccurs="0"/>
                <xsd:element ref="ns2:DrupalFix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37cd24b-4df0-48b0-ab1a-e38ec943e6f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Location" ma:index="14" nillable="true" ma:displayName="Location" ma:hidden="true" ma:internalName="MediaServiceLocation" ma:readOnly="true">
      <xsd:simpleType>
        <xsd:restriction base="dms:Text"/>
      </xsd:simpleType>
    </xsd:element>
    <xsd:element name="MediaServiceOCR" ma:index="15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_x0035_08Compliant" ma:index="18" nillable="true" ma:displayName="508 Compliant" ma:default="1" ma:format="Dropdown" ma:internalName="_x0035_08Compliant">
      <xsd:simpleType>
        <xsd:restriction base="dms:Boolean"/>
      </xsd:simpleType>
    </xsd:element>
    <xsd:element name="SPList" ma:index="19" nillable="true" ma:displayName="SP List" ma:default="0" ma:description="Item has been added to the standards SharePoint list" ma:format="Dropdown" ma:internalName="SPList">
      <xsd:simpleType>
        <xsd:restriction base="dms:Boolean"/>
      </xsd:simpleType>
    </xsd:element>
    <xsd:element name="DrupalList" ma:index="20" nillable="true" ma:displayName="Drupal List" ma:default="1" ma:description="Item has been added to the Standards Drupal (external, public) site" ma:format="Dropdown" ma:internalName="DrupalList">
      <xsd:simpleType>
        <xsd:restriction base="dms:Boolean"/>
      </xsd:simpleType>
    </xsd:element>
    <xsd:element name="DrupalFix" ma:index="21" nillable="true" ma:displayName="Drupal Fix" ma:description="Item requires changes to be made available on the Drupal site" ma:format="Dropdown" ma:internalName="DrupalFix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1501d5-e187-4e22-99a2-2adcbc463d3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hidden="true" ma:internalName="SharedWithDetail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rupalFix xmlns="137cd24b-4df0-48b0-ab1a-e38ec943e6f4" xsi:nil="true"/>
    <DrupalList xmlns="137cd24b-4df0-48b0-ab1a-e38ec943e6f4">true</DrupalList>
    <SPList xmlns="137cd24b-4df0-48b0-ab1a-e38ec943e6f4">false</SPList>
    <_x0035_08Compliant xmlns="137cd24b-4df0-48b0-ab1a-e38ec943e6f4">true</_x0035_08Compliant>
  </documentManagement>
</p:properties>
</file>

<file path=customXml/itemProps1.xml><?xml version="1.0" encoding="utf-8"?>
<ds:datastoreItem xmlns:ds="http://schemas.openxmlformats.org/officeDocument/2006/customXml" ds:itemID="{796B64AA-31E9-4B99-9928-A7B5A0D8F653}"/>
</file>

<file path=customXml/itemProps2.xml><?xml version="1.0" encoding="utf-8"?>
<ds:datastoreItem xmlns:ds="http://schemas.openxmlformats.org/officeDocument/2006/customXml" ds:itemID="{B5DB1CD3-2BA7-44A8-8681-1F2796374126}"/>
</file>

<file path=customXml/itemProps3.xml><?xml version="1.0" encoding="utf-8"?>
<ds:datastoreItem xmlns:ds="http://schemas.openxmlformats.org/officeDocument/2006/customXml" ds:itemID="{55D3A3D7-7F2F-40A0-BF2A-7947E0648E2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486</Words>
  <Characters>2769</Characters>
  <Application>Microsoft Office Word</Application>
  <DocSecurity>0</DocSecurity>
  <Lines>153</Lines>
  <Paragraphs>1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2 Data Management Workshop: RMarkdown</vt:lpstr>
    </vt:vector>
  </TitlesOfParts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 Data Management Workshop: RMarkdown</dc:title>
  <dc:creator>Jason Ross &amp; Jacob Cochran</dc:creator>
  <cp:keywords/>
  <cp:lastModifiedBy>Ross, Jason E</cp:lastModifiedBy>
  <cp:revision>8</cp:revision>
  <dcterms:created xsi:type="dcterms:W3CDTF">2022-05-02T18:38:00Z</dcterms:created>
  <dcterms:modified xsi:type="dcterms:W3CDTF">2022-05-02T1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26 2022</vt:lpwstr>
  </property>
  <property fmtid="{D5CDD505-2E9C-101B-9397-08002B2CF9AE}" pid="3" name="output">
    <vt:lpwstr/>
  </property>
  <property fmtid="{D5CDD505-2E9C-101B-9397-08002B2CF9AE}" pid="4" name="subtitle">
    <vt:lpwstr>Knit to Word Demonstration</vt:lpwstr>
  </property>
  <property fmtid="{D5CDD505-2E9C-101B-9397-08002B2CF9AE}" pid="5" name="ContentTypeId">
    <vt:lpwstr>0x01010028D857E12D7716438746EACFC3738D0C</vt:lpwstr>
  </property>
</Properties>
</file>